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0895" w:type="dxa"/>
        <w:tblInd w:w="-815" w:type="dxa"/>
        <w:tblLook w:val="04A0" w:firstRow="1" w:lastRow="0" w:firstColumn="1" w:lastColumn="0" w:noHBand="0" w:noVBand="1"/>
      </w:tblPr>
      <w:tblGrid>
        <w:gridCol w:w="715"/>
        <w:gridCol w:w="725"/>
        <w:gridCol w:w="8970"/>
        <w:gridCol w:w="485"/>
      </w:tblGrid>
      <w:tr w:rsidR="00245B0C" w:rsidTr="45BACE92" w14:paraId="3D789023" w14:textId="77777777">
        <w:trPr>
          <w:trHeight w:val="440"/>
        </w:trPr>
        <w:tc>
          <w:tcPr>
            <w:tcW w:w="715" w:type="dxa"/>
            <w:tcMar/>
          </w:tcPr>
          <w:p w:rsidR="00245B0C" w:rsidRDefault="00245B0C" w14:paraId="173B2574" w14:textId="0EE13D7B">
            <w:r>
              <w:t>Q No</w:t>
            </w:r>
          </w:p>
        </w:tc>
        <w:tc>
          <w:tcPr>
            <w:tcW w:w="725" w:type="dxa"/>
            <w:tcMar/>
          </w:tcPr>
          <w:p w:rsidR="00245B0C" w:rsidRDefault="00245B0C" w14:paraId="53189993" w14:textId="0ED52692">
            <w:r>
              <w:t>Set by</w:t>
            </w:r>
          </w:p>
        </w:tc>
        <w:tc>
          <w:tcPr>
            <w:tcW w:w="8970" w:type="dxa"/>
            <w:tcMar/>
          </w:tcPr>
          <w:p w:rsidR="00245B0C" w:rsidRDefault="00245B0C" w14:paraId="71C86C59" w14:textId="74D41A07">
            <w:r>
              <w:t>Question</w:t>
            </w:r>
          </w:p>
        </w:tc>
        <w:tc>
          <w:tcPr>
            <w:tcW w:w="485" w:type="dxa"/>
            <w:tcMar/>
          </w:tcPr>
          <w:p w:rsidR="00245B0C" w:rsidRDefault="00245B0C" w14:paraId="30F18B44" w14:textId="20944686">
            <w:r>
              <w:t>marks</w:t>
            </w:r>
          </w:p>
        </w:tc>
      </w:tr>
      <w:tr w:rsidR="00245B0C" w:rsidTr="45BACE92" w14:paraId="75965E74" w14:textId="77777777">
        <w:trPr>
          <w:trHeight w:val="1781"/>
        </w:trPr>
        <w:tc>
          <w:tcPr>
            <w:tcW w:w="715" w:type="dxa"/>
            <w:tcMar/>
          </w:tcPr>
          <w:p w:rsidR="00245B0C" w:rsidRDefault="00245B0C" w14:paraId="553E5FC9" w14:textId="6E6D8780">
            <w:r>
              <w:t>1</w:t>
            </w:r>
          </w:p>
        </w:tc>
        <w:tc>
          <w:tcPr>
            <w:tcW w:w="725" w:type="dxa"/>
            <w:tcMar/>
          </w:tcPr>
          <w:p w:rsidR="00245B0C" w:rsidRDefault="00245B0C" w14:paraId="54ED9063" w14:textId="7AE37651">
            <w:r>
              <w:t>HSV</w:t>
            </w:r>
          </w:p>
        </w:tc>
        <w:tc>
          <w:tcPr>
            <w:tcW w:w="8970" w:type="dxa"/>
            <w:tcMar/>
          </w:tcPr>
          <w:p w:rsidR="00245B0C" w:rsidP="367EA9B3" w:rsidRDefault="00245B0C" w14:paraId="5E2011A3" w14:textId="1B3C641A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Given the following declarations:</w:t>
            </w:r>
          </w:p>
          <w:p w:rsidR="00245B0C" w:rsidP="367EA9B3" w:rsidRDefault="00245B0C" w14:paraId="186A66FF" w14:textId="10399A98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int num[10] = {23, 5, 7, 4, -1, 6, 12, 10, 3, -23};</w:t>
            </w:r>
          </w:p>
          <w:p w:rsidR="00245B0C" w:rsidP="367EA9B3" w:rsidRDefault="00245B0C" w14:paraId="07D99BE6" w14:textId="2DD245CA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int k = 2;</w:t>
            </w:r>
          </w:p>
          <w:p w:rsidR="00245B0C" w:rsidP="367EA9B3" w:rsidRDefault="00245B0C" w14:paraId="3EB5C31A" w14:textId="22F65EC5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int h = 4;</w:t>
            </w:r>
          </w:p>
          <w:p w:rsidR="00245B0C" w:rsidP="367EA9B3" w:rsidRDefault="00245B0C" w14:paraId="6F33C081" w14:textId="171E88E6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Write the values of the following expressions.</w:t>
            </w:r>
          </w:p>
          <w:p w:rsidR="00245B0C" w:rsidP="367EA9B3" w:rsidRDefault="00245B0C" w14:paraId="1A867C44" w14:textId="2870C086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a) *(num + 2)</w:t>
            </w:r>
          </w:p>
          <w:p w:rsidR="00245B0C" w:rsidP="367EA9B3" w:rsidRDefault="00245B0C" w14:paraId="6E7EFFBE" w14:textId="1E73565D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b) *(num + k + h)</w:t>
            </w:r>
          </w:p>
          <w:p w:rsidR="00245B0C" w:rsidP="367EA9B3" w:rsidRDefault="00245B0C" w14:paraId="183FFC78" w14:textId="322AE4D9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c) *(num + 1) + *(num + h)</w:t>
            </w:r>
          </w:p>
          <w:p w:rsidR="00245B0C" w:rsidP="367EA9B3" w:rsidRDefault="00245B0C" w14:paraId="722ECE6C" w14:textId="75C10036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d) *(num + h)</w:t>
            </w:r>
          </w:p>
          <w:p w:rsidR="00245B0C" w:rsidP="367EA9B3" w:rsidRDefault="00245B0C" w14:paraId="4DD596CA" w14:textId="192166EE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e) *num + *(num + h)</w:t>
            </w:r>
          </w:p>
          <w:p w:rsidR="00245B0C" w:rsidP="367EA9B3" w:rsidRDefault="00245B0C" w14:paraId="24DB2889" w14:textId="6103A24F">
            <w:pPr>
              <w:spacing w:line="257" w:lineRule="auto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f) *(num + k) * *(num + </w:t>
            </w: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h)</w:t>
            </w:r>
          </w:p>
          <w:p w:rsidR="00245B0C" w:rsidP="367EA9B3" w:rsidRDefault="00245B0C" w14:paraId="0EE2FEFB" w14:textId="1FF153DC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--------------------</w:t>
            </w:r>
          </w:p>
          <w:p w:rsidR="00245B0C" w:rsidP="367EA9B3" w:rsidRDefault="00245B0C" w14:paraId="65E74555" w14:textId="2A112495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Scheme:</w:t>
            </w:r>
          </w:p>
          <w:p w:rsidR="00245B0C" w:rsidP="367EA9B3" w:rsidRDefault="00245B0C" w14:paraId="47893370" w14:textId="3DE8EF33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7</w:t>
            </w:r>
          </w:p>
          <w:p w:rsidR="00245B0C" w:rsidP="367EA9B3" w:rsidRDefault="00245B0C" w14:paraId="26A646CE" w14:textId="2556A079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2</w:t>
            </w:r>
          </w:p>
          <w:p w:rsidR="00245B0C" w:rsidP="367EA9B3" w:rsidRDefault="00245B0C" w14:paraId="0D2A711F" w14:textId="5E4B8560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4</w:t>
            </w:r>
          </w:p>
          <w:p w:rsidR="00245B0C" w:rsidP="367EA9B3" w:rsidRDefault="00245B0C" w14:paraId="0914F646" w14:textId="026E13BB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-1</w:t>
            </w:r>
          </w:p>
          <w:p w:rsidR="00245B0C" w:rsidP="367EA9B3" w:rsidRDefault="00245B0C" w14:paraId="51873B0B" w14:textId="66005D91">
            <w:pPr>
              <w:spacing w:line="257" w:lineRule="auto"/>
            </w:pPr>
            <w:r w:rsidRPr="367EA9B3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22</w:t>
            </w:r>
          </w:p>
          <w:p w:rsidR="00245B0C" w:rsidP="526E1F37" w:rsidRDefault="00245B0C" w14:paraId="38C91529" w14:textId="5646F5FE">
            <w:pPr>
              <w:pStyle w:val="Normal"/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</w:pPr>
            <w:r w:rsidRPr="526E1F37" w:rsidR="14E4D54F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-7</w:t>
            </w:r>
            <w:r w:rsidRPr="526E1F37" w:rsidR="00BE5274">
              <w:rPr>
                <w:rFonts w:ascii="Times New Roman" w:hAnsi="Times New Roman" w:eastAsia="Times New Roman" w:cs="Times New Roman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4"/>
                <w:szCs w:val="24"/>
                <w:u w:val="none"/>
                <w:lang w:val="en-US"/>
              </w:rPr>
              <w:t xml:space="preserve">                           6*0.5M=3M</w:t>
            </w:r>
          </w:p>
        </w:tc>
        <w:tc>
          <w:tcPr>
            <w:tcW w:w="485" w:type="dxa"/>
            <w:tcMar/>
          </w:tcPr>
          <w:p w:rsidR="00245B0C" w:rsidRDefault="00245B0C" w14:paraId="153D8EA7" w14:textId="1E684700">
            <w:r>
              <w:t>3</w:t>
            </w:r>
          </w:p>
        </w:tc>
      </w:tr>
      <w:tr w:rsidR="00245B0C" w:rsidTr="45BACE92" w14:paraId="021D8E98" w14:textId="77777777">
        <w:trPr>
          <w:trHeight w:val="1886"/>
        </w:trPr>
        <w:tc>
          <w:tcPr>
            <w:tcW w:w="715" w:type="dxa"/>
            <w:tcMar/>
          </w:tcPr>
          <w:p w:rsidR="00245B0C" w:rsidRDefault="00245B0C" w14:paraId="24B2746A" w14:textId="7AF42252">
            <w:r>
              <w:t>2</w:t>
            </w:r>
          </w:p>
        </w:tc>
        <w:tc>
          <w:tcPr>
            <w:tcW w:w="725" w:type="dxa"/>
            <w:tcMar/>
          </w:tcPr>
          <w:p w:rsidR="00245B0C" w:rsidRDefault="00245B0C" w14:paraId="6D28CC1D" w14:textId="426456F2">
            <w:r>
              <w:t>HSV</w:t>
            </w:r>
          </w:p>
        </w:tc>
        <w:tc>
          <w:tcPr>
            <w:tcW w:w="8970" w:type="dxa"/>
            <w:tcMar/>
          </w:tcPr>
          <w:p w:rsidR="00245B0C" w:rsidP="367EA9B3" w:rsidRDefault="00245B0C" w14:paraId="4FB8160E" w14:textId="13A99029">
            <w:pPr>
              <w:jc w:val="both"/>
              <w:rPr>
                <w:rFonts w:ascii="Times New Roman" w:hAnsi="Times New Roman" w:eastAsia="Times New Roman" w:cs="Times New Roman"/>
                <w:noProof w:val="0"/>
                <w:color w:val="333333"/>
                <w:sz w:val="22"/>
                <w:szCs w:val="22"/>
                <w:lang w:val="en-US"/>
              </w:rPr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  <w:t xml:space="preserve">Create a </w:t>
            </w:r>
            <w:proofErr w:type="gramStart"/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  <w:t>type</w:t>
            </w:r>
            <w:proofErr w:type="gramEnd"/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  <w:t xml:space="preserve"> STUDENT which is used to represent a student structure with </w:t>
            </w:r>
            <w:proofErr w:type="spellStart"/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  <w:t>reg_no</w:t>
            </w:r>
            <w:proofErr w:type="spellEnd"/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  <w:t xml:space="preserve">, name and </w:t>
            </w:r>
            <w:proofErr w:type="spellStart"/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  <w:t>cgpa</w:t>
            </w:r>
            <w:proofErr w:type="spellEnd"/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  <w:t>. Write a complete program to dynamically allocate memory for N such students, where N is read from keyboard and to read and display information for each student.</w:t>
            </w:r>
          </w:p>
          <w:p w:rsidR="00245B0C" w:rsidP="367EA9B3" w:rsidRDefault="00245B0C" w14:paraId="507D6A9C" w14:textId="60066D4D">
            <w:pPr>
              <w:pStyle w:val="Normal"/>
              <w:jc w:val="both"/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2"/>
                <w:szCs w:val="22"/>
                <w:lang w:val="en-US"/>
              </w:rPr>
              <w:t>-------------------</w:t>
            </w:r>
          </w:p>
          <w:p w:rsidR="00245B0C" w:rsidP="367EA9B3" w:rsidRDefault="00245B0C" w14:paraId="7F15F413" w14:textId="1B600E10">
            <w:pPr>
              <w:jc w:val="both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color w:val="333333"/>
                <w:sz w:val="22"/>
                <w:szCs w:val="22"/>
                <w:lang w:val="en-US"/>
              </w:rPr>
              <w:t xml:space="preserve"> Scheme:</w:t>
            </w:r>
          </w:p>
          <w:p w:rsidR="00245B0C" w:rsidP="367EA9B3" w:rsidRDefault="00245B0C" w14:paraId="11C904A4" w14:textId="57C6C5C5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#include&lt;stdio.h&gt;</w:t>
            </w:r>
          </w:p>
          <w:p w:rsidR="00245B0C" w:rsidP="367EA9B3" w:rsidRDefault="00245B0C" w14:paraId="559C4FFC" w14:textId="39FB055E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#include&lt;stdlib.h&gt;</w:t>
            </w:r>
          </w:p>
          <w:p w:rsidR="00245B0C" w:rsidP="367EA9B3" w:rsidRDefault="00245B0C" w14:paraId="6586CA1E" w14:textId="7B195B8E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367EA9B3" w:rsidRDefault="00245B0C" w14:paraId="008BD242" w14:textId="5265CD60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typedef struct { </w:t>
            </w:r>
          </w:p>
          <w:p w:rsidR="00245B0C" w:rsidP="367EA9B3" w:rsidRDefault="00245B0C" w14:paraId="365C341E" w14:textId="7E558313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int reg_no;</w:t>
            </w:r>
          </w:p>
          <w:p w:rsidR="00245B0C" w:rsidP="367EA9B3" w:rsidRDefault="00245B0C" w14:paraId="30DD2F8B" w14:textId="0DB976A2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char name[20];</w:t>
            </w:r>
          </w:p>
          <w:p w:rsidR="00245B0C" w:rsidP="367EA9B3" w:rsidRDefault="00245B0C" w14:paraId="667F4CA8" w14:textId="4EF3B4EB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float cgpa;</w:t>
            </w:r>
          </w:p>
          <w:p w:rsidR="00245B0C" w:rsidP="367EA9B3" w:rsidRDefault="00245B0C" w14:paraId="795D6CEE" w14:textId="06ABA74F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} STUDENT;</w:t>
            </w:r>
            <w:r>
              <w:tab/>
            </w:r>
            <w:r>
              <w:tab/>
            </w:r>
            <w:r>
              <w:tab/>
            </w: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M</w:t>
            </w:r>
          </w:p>
          <w:p w:rsidR="00245B0C" w:rsidP="367EA9B3" w:rsidRDefault="00245B0C" w14:paraId="5D6A467F" w14:textId="77D1BFAB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367EA9B3" w:rsidRDefault="00245B0C" w14:paraId="41912E2F" w14:textId="2B96C037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int main() {</w:t>
            </w:r>
          </w:p>
          <w:p w:rsidR="00245B0C" w:rsidP="367EA9B3" w:rsidRDefault="00245B0C" w14:paraId="5DF75C32" w14:textId="3AAF68FE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int i, n;</w:t>
            </w:r>
          </w:p>
          <w:p w:rsidR="00245B0C" w:rsidP="367EA9B3" w:rsidRDefault="00245B0C" w14:paraId="305AFA44" w14:textId="70E8F2E0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printf("Enter the number of students\n");</w:t>
            </w:r>
          </w:p>
          <w:p w:rsidR="00245B0C" w:rsidP="367EA9B3" w:rsidRDefault="00245B0C" w14:paraId="6515C3D6" w14:textId="16AF7159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scanf("%d", &amp;n);</w:t>
            </w:r>
          </w:p>
          <w:p w:rsidR="00245B0C" w:rsidP="367EA9B3" w:rsidRDefault="00245B0C" w14:paraId="3E472269" w14:textId="5E455563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STUDENT *s = (STUDENT *) calloc (n, sizeof(STUDENT)); </w:t>
            </w:r>
            <w:r>
              <w:tab/>
            </w:r>
            <w:r>
              <w:tab/>
            </w: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M</w:t>
            </w:r>
          </w:p>
          <w:p w:rsidR="00245B0C" w:rsidP="367EA9B3" w:rsidRDefault="00245B0C" w14:paraId="40DD95A2" w14:textId="3536C870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printf("enter the students information\n");</w:t>
            </w:r>
          </w:p>
          <w:p w:rsidR="00245B0C" w:rsidP="367EA9B3" w:rsidRDefault="00245B0C" w14:paraId="563C53E1" w14:textId="1E399B81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for(i = 0; i &lt; n; i++)</w:t>
            </w:r>
          </w:p>
          <w:p w:rsidR="00245B0C" w:rsidP="367EA9B3" w:rsidRDefault="00245B0C" w14:paraId="5129E033" w14:textId="1E4D7BF7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scanf("%d%s%f", &amp;(s+i)-&gt;reg_no, (s+i)-&gt;name, &amp;(s+i)-&gt;cgpa);</w:t>
            </w:r>
          </w:p>
          <w:p w:rsidR="00245B0C" w:rsidP="367EA9B3" w:rsidRDefault="00245B0C" w14:paraId="2103CBE2" w14:textId="150F5A6E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for(i = 0; i &lt; n; i++)</w:t>
            </w:r>
          </w:p>
          <w:p w:rsidR="00245B0C" w:rsidP="367EA9B3" w:rsidRDefault="00245B0C" w14:paraId="4CE5864E" w14:textId="79F1A6A4">
            <w:pPr>
              <w:spacing w:line="257" w:lineRule="auto"/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printf("%d\t%s\t%f\t\n", (s+i)-&gt;reg_no, (s+i)-&gt;name, (s+i)-&gt;cgpa);</w:t>
            </w:r>
          </w:p>
          <w:p w:rsidR="00245B0C" w:rsidP="367EA9B3" w:rsidRDefault="00245B0C" w14:paraId="512B6AEC" w14:textId="5608EB48">
            <w:pPr>
              <w:pStyle w:val="Normal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}</w:t>
            </w:r>
            <w:r>
              <w:tab/>
            </w:r>
            <w:r>
              <w:tab/>
            </w:r>
            <w:r>
              <w:tab/>
            </w:r>
            <w:r>
              <w:tab/>
            </w:r>
            <w:r>
              <w:tab/>
            </w:r>
            <w:r w:rsidRPr="367EA9B3" w:rsidR="23D5CC7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M</w:t>
            </w:r>
          </w:p>
        </w:tc>
        <w:tc>
          <w:tcPr>
            <w:tcW w:w="485" w:type="dxa"/>
            <w:tcMar/>
          </w:tcPr>
          <w:p w:rsidR="00245B0C" w:rsidRDefault="00245B0C" w14:paraId="09B1B947" w14:textId="2178909C">
            <w:r>
              <w:t>3</w:t>
            </w:r>
          </w:p>
        </w:tc>
      </w:tr>
      <w:tr w:rsidR="00245B0C" w:rsidTr="45BACE92" w14:paraId="6472936A" w14:textId="77777777">
        <w:trPr>
          <w:trHeight w:val="1781"/>
        </w:trPr>
        <w:tc>
          <w:tcPr>
            <w:tcW w:w="715" w:type="dxa"/>
            <w:tcMar/>
          </w:tcPr>
          <w:p w:rsidR="00245B0C" w:rsidRDefault="00245B0C" w14:paraId="42F420BB" w14:textId="02D5A87E">
            <w:r>
              <w:t>3</w:t>
            </w:r>
          </w:p>
        </w:tc>
        <w:tc>
          <w:tcPr>
            <w:tcW w:w="725" w:type="dxa"/>
            <w:tcMar/>
          </w:tcPr>
          <w:p w:rsidR="00245B0C" w:rsidRDefault="00245B0C" w14:paraId="2A9872AA" w14:textId="6166BE93">
            <w:r>
              <w:t>GB</w:t>
            </w:r>
          </w:p>
        </w:tc>
        <w:tc>
          <w:tcPr>
            <w:tcW w:w="8970" w:type="dxa"/>
            <w:tcMar/>
          </w:tcPr>
          <w:p w:rsidR="00245B0C" w:rsidP="0F33C261" w:rsidRDefault="00245B0C" w14:paraId="175B9CB3" w14:textId="6A137C8D">
            <w:pPr>
              <w:spacing w:line="257" w:lineRule="auto"/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Consider a </w:t>
            </w:r>
            <w:r w:rsidRPr="0F33C261" w:rsidR="73D36526">
              <w:rPr>
                <w:rFonts w:ascii="Calibri" w:hAnsi="Calibri" w:eastAsia="Calibri" w:cs="Calibri"/>
                <w:b w:val="1"/>
                <w:bCs w:val="1"/>
                <w:noProof w:val="0"/>
                <w:sz w:val="22"/>
                <w:szCs w:val="22"/>
                <w:lang w:val="en-US"/>
              </w:rPr>
              <w:t xml:space="preserve">Circular Deque </w:t>
            </w: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mplemented using a fixed array of size 5. Show the status of the queue using the table below for each of the following operations. Show appropriate messages whenever required.</w:t>
            </w:r>
          </w:p>
          <w:p w:rsidR="00245B0C" w:rsidP="0F33C261" w:rsidRDefault="00245B0C" w14:paraId="272DF249" w14:textId="6A96E9C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 </w:t>
            </w:r>
          </w:p>
          <w:p w:rsidR="00245B0C" w:rsidP="0F33C261" w:rsidRDefault="00245B0C" w14:paraId="53C914AC" w14:textId="13EEC2F9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Begin</w:t>
            </w:r>
          </w:p>
          <w:p w:rsidR="00245B0C" w:rsidP="0F33C261" w:rsidRDefault="00245B0C" w14:paraId="5DBC6A61" w14:textId="155AAFE9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nsertF</w:t>
            </w:r>
            <w:r>
              <w:tab/>
            </w: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5</w:t>
            </w:r>
          </w:p>
          <w:p w:rsidR="00245B0C" w:rsidP="0F33C261" w:rsidRDefault="00245B0C" w14:paraId="1BD6AAC4" w14:textId="76E07D4F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nsertR</w:t>
            </w:r>
            <w:r>
              <w:tab/>
            </w: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0</w:t>
            </w:r>
          </w:p>
          <w:p w:rsidR="00245B0C" w:rsidP="0F33C261" w:rsidRDefault="00245B0C" w14:paraId="4533076C" w14:textId="19C1F9D9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InsertF </w:t>
            </w:r>
            <w:r>
              <w:tab/>
            </w: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3</w:t>
            </w:r>
          </w:p>
          <w:p w:rsidR="00245B0C" w:rsidP="0F33C261" w:rsidRDefault="00245B0C" w14:paraId="32F8DA6C" w14:textId="77119F89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nsertF</w:t>
            </w:r>
            <w:r>
              <w:tab/>
            </w: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2</w:t>
            </w:r>
          </w:p>
          <w:p w:rsidR="00245B0C" w:rsidP="0F33C261" w:rsidRDefault="00245B0C" w14:paraId="014A734A" w14:textId="121F5D3E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eleteR</w:t>
            </w:r>
          </w:p>
          <w:p w:rsidR="00245B0C" w:rsidP="0F33C261" w:rsidRDefault="00245B0C" w14:paraId="3385826E" w14:textId="11A130A5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eleteR</w:t>
            </w:r>
          </w:p>
          <w:p w:rsidR="00245B0C" w:rsidP="0F33C261" w:rsidRDefault="00245B0C" w14:paraId="05216DBD" w14:textId="7B3639E5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eleteR</w:t>
            </w:r>
          </w:p>
          <w:p w:rsidR="00245B0C" w:rsidP="0F33C261" w:rsidRDefault="00245B0C" w14:paraId="7B743CBC" w14:textId="4D393E51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InsertF </w:t>
            </w:r>
            <w:r>
              <w:tab/>
            </w: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5</w:t>
            </w:r>
          </w:p>
          <w:p w:rsidR="00245B0C" w:rsidP="0F33C261" w:rsidRDefault="00245B0C" w14:paraId="653C2904" w14:textId="07490080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nsertR</w:t>
            </w:r>
            <w:r>
              <w:tab/>
            </w: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</w:t>
            </w:r>
          </w:p>
          <w:p w:rsidR="00245B0C" w:rsidP="0F33C261" w:rsidRDefault="00245B0C" w14:paraId="625D3199" w14:textId="72FF1FE4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nsertR</w:t>
            </w:r>
            <w:r>
              <w:tab/>
            </w: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0</w:t>
            </w:r>
          </w:p>
          <w:p w:rsidR="00245B0C" w:rsidP="0F33C261" w:rsidRDefault="00245B0C" w14:paraId="324AB232" w14:textId="7D7D1B4E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eleteF</w:t>
            </w:r>
          </w:p>
          <w:p w:rsidR="00245B0C" w:rsidP="0F33C261" w:rsidRDefault="00245B0C" w14:paraId="275DCFD7" w14:textId="2B109115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eleteF</w:t>
            </w:r>
          </w:p>
          <w:p w:rsidR="00245B0C" w:rsidP="0F33C261" w:rsidRDefault="00245B0C" w14:paraId="0B711CEF" w14:textId="51555567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eleteF</w:t>
            </w:r>
          </w:p>
          <w:p w:rsidR="00245B0C" w:rsidP="0F33C261" w:rsidRDefault="00245B0C" w14:paraId="2EAF2B83" w14:textId="43030459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eleteF</w:t>
            </w:r>
          </w:p>
          <w:p w:rsidR="00245B0C" w:rsidP="0F33C261" w:rsidRDefault="00245B0C" w14:paraId="7258A423" w14:textId="37C81D78">
            <w:pPr>
              <w:pStyle w:val="ListParagraph"/>
              <w:numPr>
                <w:ilvl w:val="0"/>
                <w:numId w:val="2"/>
              </w:numPr>
              <w:rPr>
                <w:rFonts w:ascii="Calibri" w:hAnsi="Calibri" w:eastAsia="Calibri" w:cs="Calibri" w:asciiTheme="minorAscii" w:hAnsiTheme="minorAscii" w:eastAsiaTheme="minorAscii" w:cstheme="minorAscii"/>
                <w:sz w:val="22"/>
                <w:szCs w:val="22"/>
              </w:rPr>
            </w:pPr>
            <w:r w:rsidRPr="0F33C261" w:rsidR="73D36526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DeleteF</w:t>
            </w:r>
          </w:p>
          <w:tbl>
            <w:tblPr>
              <w:tblStyle w:val="TableGrid"/>
              <w:tblW w:w="0" w:type="auto"/>
              <w:tblInd w:w="135" w:type="dxa"/>
              <w:tblLayout w:type="fixed"/>
              <w:tblLook w:val="04A0" w:firstRow="1" w:lastRow="0" w:firstColumn="1" w:lastColumn="0" w:noHBand="0" w:noVBand="1"/>
            </w:tblPr>
            <w:tblGrid>
              <w:gridCol w:w="582"/>
              <w:gridCol w:w="946"/>
              <w:gridCol w:w="1185"/>
              <w:gridCol w:w="675"/>
              <w:gridCol w:w="705"/>
              <w:gridCol w:w="4432"/>
            </w:tblGrid>
            <w:tr w:rsidR="0F33C261" w:rsidTr="0F33C261" w14:paraId="6E825669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1CF01328" w14:textId="23F3CEF5">
                  <w:r w:rsidRPr="0F33C261" w:rsidR="0F33C2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S.No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38EE2CD9" w14:textId="7A14313A">
                  <w:r w:rsidRPr="0F33C261" w:rsidR="0F33C2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Operation</w:t>
                  </w:r>
                </w:p>
              </w:tc>
              <w:tc>
                <w:tcPr>
                  <w:tcW w:w="118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63C21C4F" w14:textId="2CA7BC38">
                  <w:r w:rsidRPr="0F33C261" w:rsidR="0F33C2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Element Inserted/Deleted/ Message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7D555CCA" w14:textId="5DC07B81">
                  <w:r w:rsidRPr="0F33C261" w:rsidR="0F33C2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 xml:space="preserve">Front </w:t>
                  </w:r>
                </w:p>
              </w:tc>
              <w:tc>
                <w:tcPr>
                  <w:tcW w:w="70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4E530C6A" w14:textId="4B20241C">
                  <w:r w:rsidRPr="0F33C261" w:rsidR="0F33C2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Rear</w:t>
                  </w:r>
                </w:p>
              </w:tc>
              <w:tc>
                <w:tcPr>
                  <w:tcW w:w="443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3AB07DE4" w14:textId="1DA94048">
                  <w:r w:rsidRPr="0F33C261" w:rsidR="0F33C261">
                    <w:rPr>
                      <w:rFonts w:ascii="Calibri" w:hAnsi="Calibri" w:eastAsia="Calibri" w:cs="Calibri"/>
                      <w:b w:val="1"/>
                      <w:bCs w:val="1"/>
                      <w:sz w:val="22"/>
                      <w:szCs w:val="22"/>
                    </w:rPr>
                    <w:t>Array</w:t>
                  </w:r>
                </w:p>
              </w:tc>
            </w:tr>
            <w:tr w:rsidR="0F33C261" w:rsidTr="0F33C261" w14:paraId="72DEB0D0">
              <w:trPr>
                <w:trHeight w:val="141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1F0DE4E1" w14:textId="1B8CB5F4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0D44406E" w14:textId="3EBFA7B6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118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1B97D2F4" w14:textId="38373049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79CA0703" w14:textId="2154DA2C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70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62A79374" w14:textId="0072CA35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443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0F33C261" w:rsidRDefault="0F33C261" w14:paraId="4243BB10" w14:textId="4142046C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0F33C261" w:rsidRDefault="0F33C261" w14:paraId="36CCFCE2" w14:textId="044BC4B6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0F33C261" w:rsidRDefault="0F33C261" w14:paraId="1CC5AAA7" w14:textId="1ED9E1CE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0F33C261" w:rsidTr="0F33C261" w14:paraId="7BFAB63A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0F33C261" w:rsidRDefault="0F33C261" w14:paraId="4A74CD68" w14:textId="073B519A">
                        <w:r w:rsidRPr="0F33C261" w:rsidR="0F33C2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0F33C261" w:rsidRDefault="0F33C261" w14:paraId="70FC5B88" w14:textId="7305AD03">
                        <w:r w:rsidRPr="0F33C261" w:rsidR="0F33C2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0F33C261" w:rsidRDefault="0F33C261" w14:paraId="52C8CB39" w14:textId="06C314E3">
                        <w:r w:rsidRPr="0F33C261" w:rsidR="0F33C2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0F33C261" w:rsidRDefault="0F33C261" w14:paraId="73F349B6" w14:textId="780C345E">
                        <w:r w:rsidRPr="0F33C261" w:rsidR="0F33C2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0F33C261" w:rsidRDefault="0F33C261" w14:paraId="586287A6" w14:textId="5B4D982E">
                        <w:r w:rsidRPr="0F33C261" w:rsidR="0F33C261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:rsidR="0F33C261" w:rsidRDefault="0F33C261" w14:paraId="35B0FE18" w14:textId="65BEDCA8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0F33C261" w:rsidRDefault="0F33C261" w14:paraId="707CF1F0" w14:textId="64D03C44">
                  <w:r w:rsidRPr="0F33C261" w:rsidR="0F33C261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0F33C261" w:rsidP="0F33C261" w:rsidRDefault="0F33C261" w14:paraId="76CF602F" w14:textId="392FA731">
                  <w:pPr>
                    <w:rPr>
                      <w:rFonts w:ascii="Calibri" w:hAnsi="Calibri" w:eastAsia="Calibri" w:cs="Calibri"/>
                      <w:sz w:val="22"/>
                      <w:szCs w:val="22"/>
                    </w:rPr>
                  </w:pPr>
                </w:p>
              </w:tc>
            </w:tr>
          </w:tbl>
          <w:p w:rsidR="00245B0C" w:rsidP="0F33C261" w:rsidRDefault="00245B0C" w14:paraId="189DD763" w14:textId="30D017CD">
            <w:pPr>
              <w:pStyle w:val="Normal"/>
            </w:pPr>
          </w:p>
          <w:p w:rsidR="00245B0C" w:rsidP="472FD4E9" w:rsidRDefault="00245B0C" w14:paraId="0D8B2FE7" w14:textId="1732DB39">
            <w:pPr>
              <w:spacing w:line="257" w:lineRule="auto"/>
            </w:pPr>
            <w:r w:rsidRPr="472FD4E9" w:rsidR="33F863B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Scheme: </w:t>
            </w:r>
          </w:p>
          <w:p w:rsidR="00245B0C" w:rsidP="472FD4E9" w:rsidRDefault="00245B0C" w14:paraId="53845E2D" w14:textId="21B4BE3C">
            <w:pPr>
              <w:spacing w:line="257" w:lineRule="auto"/>
            </w:pPr>
            <w:r w:rsidRPr="5C4E86CA" w:rsidR="33F863B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 xml:space="preserve">1m – Operation </w:t>
            </w:r>
            <w:proofErr w:type="spellStart"/>
            <w:r w:rsidRPr="5C4E86CA" w:rsidR="33F863B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i</w:t>
            </w:r>
            <w:proofErr w:type="spellEnd"/>
            <w:r w:rsidRPr="5C4E86CA" w:rsidR="33F863B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-vi</w:t>
            </w:r>
            <w:r>
              <w:tab/>
            </w:r>
            <w:r w:rsidRPr="5C4E86CA" w:rsidR="33F863B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m – Operation vii -xi</w:t>
            </w:r>
            <w:r>
              <w:tab/>
            </w:r>
            <w:r w:rsidRPr="5C4E86CA" w:rsidR="33F863B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m – Operation xi-xvii</w:t>
            </w:r>
            <w:r>
              <w:tab/>
            </w:r>
            <w:r w:rsidRPr="5C4E86CA" w:rsidR="33F863BF"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  <w:t>1m – Error Messages</w:t>
            </w:r>
          </w:p>
          <w:p w:rsidR="5CAB58A8" w:rsidP="5C4E86CA" w:rsidRDefault="5CAB58A8" w14:paraId="698DE892" w14:textId="3BBA37A5">
            <w:pPr>
              <w:pStyle w:val="Normal"/>
              <w:spacing w:line="257" w:lineRule="auto"/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</w:pPr>
            <w:r w:rsidRPr="5C4E86CA" w:rsidR="5CAB58A8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  <w:t>Deduction:</w:t>
            </w:r>
          </w:p>
          <w:p w:rsidR="5CAB58A8" w:rsidP="5C4E86CA" w:rsidRDefault="5CAB58A8" w14:paraId="28FFBF24" w14:textId="6C4597A2">
            <w:pPr>
              <w:pStyle w:val="Normal"/>
              <w:spacing w:line="257" w:lineRule="auto"/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</w:pPr>
            <w:r w:rsidRPr="5C4E86CA" w:rsidR="5CAB58A8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  <w:t xml:space="preserve">If </w:t>
            </w:r>
            <w:proofErr w:type="spellStart"/>
            <w:r w:rsidRPr="5C4E86CA" w:rsidR="5CAB58A8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  <w:t>InsertR</w:t>
            </w:r>
            <w:proofErr w:type="spellEnd"/>
            <w:r w:rsidRPr="5C4E86CA" w:rsidR="5CAB58A8">
              <w:rPr>
                <w:rFonts w:ascii="Calibri" w:hAnsi="Calibri" w:eastAsia="Calibri" w:cs="Calibri"/>
                <w:b w:val="1"/>
                <w:bCs w:val="1"/>
                <w:i w:val="1"/>
                <w:iCs w:val="1"/>
                <w:noProof w:val="0"/>
                <w:sz w:val="22"/>
                <w:szCs w:val="22"/>
                <w:lang w:val="en-US"/>
              </w:rPr>
              <w:t xml:space="preserve"> is performed at the end of the array at index 4, 2mark deducted</w:t>
            </w:r>
          </w:p>
          <w:tbl>
            <w:tblPr>
              <w:tblStyle w:val="TableGrid"/>
              <w:tblW w:w="0" w:type="auto"/>
              <w:tblInd w:w="135" w:type="dxa"/>
              <w:tblLayout w:type="fixed"/>
              <w:tblLook w:val="04A0" w:firstRow="1" w:lastRow="0" w:firstColumn="1" w:lastColumn="0" w:noHBand="0" w:noVBand="1"/>
            </w:tblPr>
            <w:tblGrid>
              <w:gridCol w:w="582"/>
              <w:gridCol w:w="946"/>
              <w:gridCol w:w="1080"/>
              <w:gridCol w:w="720"/>
              <w:gridCol w:w="675"/>
              <w:gridCol w:w="4522"/>
            </w:tblGrid>
            <w:tr w:rsidR="472FD4E9" w:rsidTr="472FD4E9" w14:paraId="7E7BD73A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CD0F631" w14:textId="3D8AC9EE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S.No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8565208" w14:textId="75D6DEC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Operation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28314BA" w14:textId="54979011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Element Inserted/Deleted/ Message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5C7DCCB" w14:textId="7AB61A27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Front 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9DE2B24" w14:textId="55985ED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Rear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CCC625A" w14:textId="5ECEBF2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Array</w:t>
                  </w:r>
                </w:p>
              </w:tc>
            </w:tr>
            <w:tr w:rsidR="472FD4E9" w:rsidTr="472FD4E9" w14:paraId="0296F282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4B8A196" w14:textId="0BDA8BD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EF9C0F5" w14:textId="130FAFF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Begin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986A70D" w14:textId="3016F6A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183305B" w14:textId="2F2C11FE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8703DE2" w14:textId="36B337E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97E25E8" w14:textId="108CE4D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3E53190A" w14:textId="1E511BC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2B405CAF" w14:textId="64ECE73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2AE1D67E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9C76C8B" w14:textId="14BEC89E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5EE2118" w14:textId="08FBAD4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7EE4652" w14:textId="6F76E67B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10AB370" w14:textId="552FF4D7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3F0AAAB" w14:textId="20DC2AC7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:rsidR="472FD4E9" w:rsidRDefault="472FD4E9" w14:paraId="76DF6D0B" w14:textId="4029C9C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0AEDC64F" w14:textId="49FC2D47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6F45B2FE" w14:textId="490300D1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6A3A1B3D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B5531F8" w14:textId="4852D27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1A2D4E4" w14:textId="3816228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InsertF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707ADF4" w14:textId="2CA99ADA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ACCED8C" w14:textId="64E48391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F08EC20" w14:textId="5FF2EAFA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2CB69E1" w14:textId="515FD43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4123F1DB" w14:textId="7AB15B6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46892ACE" w14:textId="6258B2C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50AE6215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AE51009" w14:textId="313AD344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E7A7C6F" w14:textId="0C0E56E4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7C2D74CC" w14:textId="1562B2F8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28B533F1" w14:textId="190B6E11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3B7DDA5" w14:textId="0FE2E6F7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:rsidR="472FD4E9" w:rsidRDefault="472FD4E9" w14:paraId="583F9AED" w14:textId="485F904F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694F2BC0" w14:textId="60BF74B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370EDEFC" w14:textId="0F2EDBF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2721CD4A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11B7F2C" w14:textId="4A18594A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211DB36" w14:textId="6EDB572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InsertR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E1B898B" w14:textId="529805B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A8A9F14" w14:textId="0845F7F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281814D" w14:textId="35F395E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81E0EF6" w14:textId="3E3D9177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7A7E511E" w14:textId="593504E1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3A4BBF8A" w14:textId="6460BC9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4CBBB51F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E9650BA" w14:textId="2DC12EA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52FADB15" w14:textId="62266F6C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26CD613B" w14:textId="4203868C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772E4400" w14:textId="7A040A24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FBFF0C3" w14:textId="5F0AB1AF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:rsidR="472FD4E9" w:rsidRDefault="472FD4E9" w14:paraId="65595B48" w14:textId="2B11F93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04D3E301" w14:textId="206319C7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62AF023D" w14:textId="57E79BB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5ED77706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FD3CFAC" w14:textId="2FBE657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E629836" w14:textId="78E8FF3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InsertF 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E4DAA5C" w14:textId="012450B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BE49714" w14:textId="66877F5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ED7B026" w14:textId="15BDCD6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`1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D6F33B0" w14:textId="1094398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79381A08" w14:textId="4978A23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74A28BEA" w14:textId="48AF600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6E29CE03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695559D" w14:textId="5EA302A0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9629EB4" w14:textId="482FF569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A88E2F4" w14:textId="4309FC2B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73934A0C" w14:textId="7C2D88DB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31BAC46" w14:textId="7DC36662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3</w:t>
                        </w:r>
                      </w:p>
                    </w:tc>
                  </w:tr>
                </w:tbl>
                <w:p w:rsidR="472FD4E9" w:rsidRDefault="472FD4E9" w14:paraId="7910874F" w14:textId="0C06FF8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2AEA98F3" w14:textId="5BA6DDB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519363F1" w14:textId="30D1FBF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5247B3ED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4128A3A" w14:textId="60E1267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1D067EA" w14:textId="1BE70C51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InsertF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CAF619B" w14:textId="1540C1DE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41B8324" w14:textId="7D19853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A939DCE" w14:textId="21F27D9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8E9F465" w14:textId="1B4BB92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2852EDD2" w14:textId="560D91B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12D7306F" w14:textId="66B1E12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7E3D9C95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E391C03" w14:textId="0072E638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AF01C7F" w14:textId="75CBEDDB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0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DB678E9" w14:textId="49C775BC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E6C12EC" w14:textId="72086EE1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935164C" w14:textId="149AA34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3</w:t>
                        </w:r>
                      </w:p>
                    </w:tc>
                  </w:tr>
                </w:tbl>
                <w:p w:rsidR="472FD4E9" w:rsidRDefault="472FD4E9" w14:paraId="791E2984" w14:textId="68D8A0B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4BAD53FC" w14:textId="22768C2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3C5F8807" w14:textId="31C280F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7154B683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EB5A324" w14:textId="107399F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6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39021C5" w14:textId="0AA64CF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DeleteR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76B9E52" w14:textId="25B2A98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11C00C0" w14:textId="4DC58CF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6CC54BC" w14:textId="0E5DC5E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28B9A56" w14:textId="7391C08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27021424" w14:textId="47AC1E0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2ED8AB3E" w14:textId="17ED390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1951ECC9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1F85E13" w14:textId="43E8EC50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D9861C0" w14:textId="6F3F2F55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30833C4" w14:textId="09F1DCD3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A0A7CCC" w14:textId="787F99B8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2D6BC50" w14:textId="510C1838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3</w:t>
                        </w:r>
                      </w:p>
                    </w:tc>
                  </w:tr>
                </w:tbl>
                <w:p w:rsidR="472FD4E9" w:rsidRDefault="472FD4E9" w14:paraId="3A71AF80" w14:textId="6855F5E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25B4858E" w14:textId="7F053F7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7C513E9E" w14:textId="6994268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14050C71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760147F" w14:textId="3406931E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7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2AB060D" w14:textId="67802E2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DeleteR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386833C" w14:textId="66127E2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5F6CCD8" w14:textId="644063B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9253C24" w14:textId="6FA0F4A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FB55662" w14:textId="2726030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1216AA23" w14:textId="2F4AA47A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62D98343" w14:textId="55416C5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501244FC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2B7AC873" w14:textId="47FA2C9A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75E3977" w14:textId="6A9D8B79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D88CD57" w14:textId="21F0B472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1CE8DEC" w14:textId="392D03B8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A0A0F6D" w14:textId="7D8DD8A9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3</w:t>
                        </w:r>
                      </w:p>
                    </w:tc>
                  </w:tr>
                </w:tbl>
                <w:p w:rsidR="472FD4E9" w:rsidRDefault="472FD4E9" w14:paraId="133205A8" w14:textId="2E6BD10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21AEE465" w14:textId="5656283F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6FC7F5E0" w14:textId="5C8F794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607CC86E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63FBC7D" w14:textId="402E2D4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8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9A7DDEC" w14:textId="2A03B0B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DeleteR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28DCFDE" w14:textId="5330770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5E30E12" w14:textId="36CA45A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6052D3E" w14:textId="5612624F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FA7DEF4" w14:textId="301CFD5A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400B57E5" w14:textId="4D4CC80F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415C99D8" w14:textId="5790381F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417B6F37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E31049B" w14:textId="34444D19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56CA011B" w14:textId="148821B3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0BDE515" w14:textId="64C4E616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AFABE30" w14:textId="0AD90E14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73DB413D" w14:textId="116B690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:rsidR="472FD4E9" w:rsidRDefault="472FD4E9" w14:paraId="7875162D" w14:textId="054235B7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009FDBFB" w14:textId="03D2A09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0D1B801E" w14:textId="78B9C3C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53EBFAD4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F28E101" w14:textId="7718D13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9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3D36480" w14:textId="6066756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InsertF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6559BFD" w14:textId="046CE42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ED21143" w14:textId="51DFAB0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4A068E7" w14:textId="0EB015A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F224C35" w14:textId="0C5E794F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7CF0323F" w14:textId="458BDFE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4D69207E" w14:textId="1AB561E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67E5E649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219257A4" w14:textId="645EC623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B6EF972" w14:textId="7DFB77BE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E0C9BDD" w14:textId="545FF45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77E48D84" w14:textId="2D92971C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CA4BE05" w14:textId="6B5359C5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  <w:p w:rsidR="472FD4E9" w:rsidRDefault="472FD4E9" w14:paraId="5C2038C2" w14:textId="6C1AB70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35C1692B" w14:textId="4E3851A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6D45B3B4" w14:textId="14A11AC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1CD7081E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5B8145E" w14:textId="63384BC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0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AFB6947" w14:textId="78A76DA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InsertR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009EB4E" w14:textId="5E23BE6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6217735" w14:textId="57CD8E1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F2874CB" w14:textId="52C415B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2E7F175" w14:textId="74DB58E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7C8EA945" w14:textId="62365F9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0B5DE090" w14:textId="5E6583E8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59EC24FD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7DE276B8" w14:textId="4682FB18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76E0173" w14:textId="5334E8C7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26120144" w14:textId="780EDFFF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EE675C8" w14:textId="0BFF1F55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28D832F4" w14:textId="7DF80E88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</w:t>
                        </w:r>
                      </w:p>
                    </w:tc>
                  </w:tr>
                </w:tbl>
                <w:p w:rsidR="472FD4E9" w:rsidRDefault="472FD4E9" w14:paraId="6896CA3D" w14:textId="058CE55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5347F14E" w14:textId="1410E0F1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p w:rsidR="472FD4E9" w:rsidRDefault="472FD4E9" w14:paraId="676850C7" w14:textId="4FFCB83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</w:tc>
            </w:tr>
            <w:tr w:rsidR="472FD4E9" w:rsidTr="472FD4E9" w14:paraId="3367E120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1BA642E" w14:textId="7E9B457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1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77948EC" w14:textId="4CCC656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InsertR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268B459" w14:textId="063A6CA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1997716" w14:textId="4D66808E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18D40E4" w14:textId="6A2D3AC1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BA9FE3E" w14:textId="6263519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411C0D7A" w14:textId="6E34815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43F484A2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6DA8E79" w14:textId="2E8A007F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0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E7C854E" w14:textId="144BBDBA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795CB8C1" w14:textId="0971ACBE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5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00B3836" w14:textId="62D56A3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249163B" w14:textId="73A109FF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</w:t>
                        </w:r>
                      </w:p>
                    </w:tc>
                  </w:tr>
                </w:tbl>
              </w:tc>
            </w:tr>
            <w:tr w:rsidR="472FD4E9" w:rsidTr="472FD4E9" w14:paraId="25E01334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B6F879B" w14:textId="515667D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2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E3F63BC" w14:textId="0E590F3F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DeleteF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CD904F7" w14:textId="6E61E53E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5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C7B722E" w14:textId="0409879E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3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BF1C250" w14:textId="6AC45C7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0D44B4C" w14:textId="7B649D5B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08296BDB" w14:textId="70F80CE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548E0E5E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6386444" w14:textId="5ECA02DC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0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E7A4A73" w14:textId="70425959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9DCD4AA" w14:textId="75E68E43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6A9AE30" w14:textId="03742F62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2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D2D4E09" w14:textId="053BF15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</w:t>
                        </w:r>
                      </w:p>
                    </w:tc>
                  </w:tr>
                </w:tbl>
              </w:tc>
            </w:tr>
            <w:tr w:rsidR="472FD4E9" w:rsidTr="472FD4E9" w14:paraId="21F461CE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29CB25F" w14:textId="48F3DAF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3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D9C81EA" w14:textId="235D060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DeleteF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F2EFDA3" w14:textId="4127EEF1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2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9270A24" w14:textId="181D85D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4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68A275D" w14:textId="344D396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5EBA082" w14:textId="2F82B3C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199315BB" w14:textId="2CD0125F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565AB7DA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FD34FA7" w14:textId="03F60CE2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0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0B2D477" w14:textId="32BF069A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B2CE470" w14:textId="6FF31C3F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14AB5D8" w14:textId="44BF855E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6BAEADF0" w14:textId="4D4A8EE3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1</w:t>
                        </w:r>
                      </w:p>
                    </w:tc>
                  </w:tr>
                </w:tbl>
              </w:tc>
            </w:tr>
            <w:tr w:rsidR="472FD4E9" w:rsidTr="472FD4E9" w14:paraId="361C16EE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C637FBC" w14:textId="4C77C56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4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62E335C" w14:textId="285B0E6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DeleteF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297D77C" w14:textId="01D0A80A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656A18D" w14:textId="128F3B7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6860B99" w14:textId="6772FC6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3B52BFC9" w14:textId="4BA783C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48E5E731" w14:textId="0EDD60B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5337CBC6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BEF5DD3" w14:textId="14DB3D41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>0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4347EB97" w14:textId="5BF740B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E5B9AEE" w14:textId="39C5205C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35B597C5" w14:textId="61316013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21076F3" w14:textId="46852192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</w:tc>
            </w:tr>
            <w:tr w:rsidR="472FD4E9" w:rsidTr="472FD4E9" w14:paraId="7C8DFAE8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00627162" w14:textId="14A61F92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5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896213E" w14:textId="6CE54CE3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DeleteF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5CED372" w14:textId="4835B52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0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667D09EC" w14:textId="2DDA867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180A7ADA" w14:textId="6039720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244E0D7" w14:textId="64789A90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22ADFB0C" w14:textId="0C4087F4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1068E823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2AC46237" w14:textId="455866FB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5CDB45C2" w14:textId="5F5D096B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121DEB60" w14:textId="5D6A08BA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25C855EF" w14:textId="6CD479F1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EC8DE04" w14:textId="20A2B7A7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</w:tr>
                </w:tbl>
              </w:tc>
            </w:tr>
            <w:tr w:rsidR="472FD4E9" w:rsidTr="472FD4E9" w14:paraId="3E048720">
              <w:trPr>
                <w:trHeight w:val="1080"/>
              </w:trPr>
              <w:tc>
                <w:tcPr>
                  <w:tcW w:w="58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5BD9B5C" w14:textId="5B332D79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16</w:t>
                  </w:r>
                </w:p>
              </w:tc>
              <w:tc>
                <w:tcPr>
                  <w:tcW w:w="946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2E7777A" w14:textId="2F858405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DeleteF</w:t>
                  </w:r>
                </w:p>
              </w:tc>
              <w:tc>
                <w:tcPr>
                  <w:tcW w:w="108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79F09C92" w14:textId="7880E546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Queue Empty</w:t>
                  </w:r>
                </w:p>
              </w:tc>
              <w:tc>
                <w:tcPr>
                  <w:tcW w:w="720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22C6DBA9" w14:textId="2C54AFAA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675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40DA375E" w14:textId="7AAE3AFD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>-1</w:t>
                  </w:r>
                </w:p>
              </w:tc>
              <w:tc>
                <w:tcPr>
                  <w:tcW w:w="4522" w:type="dxa"/>
                  <w:tcBorders>
                    <w:top w:val="single" w:sz="8"/>
                    <w:left w:val="single" w:sz="8"/>
                    <w:bottom w:val="single" w:sz="8"/>
                    <w:right w:val="single" w:sz="8"/>
                  </w:tcBorders>
                  <w:tcMar/>
                  <w:vAlign w:val="top"/>
                </w:tcPr>
                <w:p w:rsidR="472FD4E9" w:rsidRDefault="472FD4E9" w14:paraId="5CDBF054" w14:textId="6049F02C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0               1               2          3            4           </w:t>
                  </w:r>
                </w:p>
                <w:p w:rsidR="472FD4E9" w:rsidRDefault="472FD4E9" w14:paraId="56FF7DF5" w14:textId="55AD32FE">
                  <w:r w:rsidRPr="472FD4E9" w:rsidR="472FD4E9">
                    <w:rPr>
                      <w:rFonts w:ascii="Calibri" w:hAnsi="Calibri" w:eastAsia="Calibri" w:cs="Calibri"/>
                      <w:sz w:val="22"/>
                      <w:szCs w:val="22"/>
                    </w:rPr>
                    <w:t xml:space="preserve"> </w:t>
                  </w:r>
                </w:p>
                <w:tbl>
                  <w:tblPr>
                    <w:tblStyle w:val="TableGrid"/>
                    <w:tblW w:w="0" w:type="auto"/>
                    <w:tblInd w:w="135" w:type="dxa"/>
                    <w:tblLayout w:type="fixed"/>
                    <w:tblLook w:val="04A0" w:firstRow="1" w:lastRow="0" w:firstColumn="1" w:lastColumn="0" w:noHBand="0" w:noVBand="1"/>
                  </w:tblPr>
                  <w:tblGrid>
                    <w:gridCol w:w="741"/>
                    <w:gridCol w:w="771"/>
                    <w:gridCol w:w="697"/>
                    <w:gridCol w:w="697"/>
                    <w:gridCol w:w="697"/>
                  </w:tblGrid>
                  <w:tr w:rsidR="472FD4E9" w:rsidTr="472FD4E9" w14:paraId="35616549">
                    <w:trPr>
                      <w:trHeight w:val="330"/>
                    </w:trPr>
                    <w:tc>
                      <w:tcPr>
                        <w:tcW w:w="74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0CF9708" w14:textId="75486C2D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771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A6456A2" w14:textId="65501C9F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5C037E34" w14:textId="04B3E975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RDefault="472FD4E9" w14:paraId="038DE1C8" w14:textId="0FF85A49">
                        <w:r w:rsidRPr="472FD4E9" w:rsidR="472FD4E9"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  <w:t xml:space="preserve"> </w:t>
                        </w:r>
                      </w:p>
                    </w:tc>
                    <w:tc>
                      <w:tcPr>
                        <w:tcW w:w="697" w:type="dxa"/>
                        <w:tcBorders>
                          <w:top w:val="single" w:sz="8"/>
                          <w:left w:val="single" w:sz="8"/>
                          <w:bottom w:val="single" w:sz="8"/>
                          <w:right w:val="single" w:sz="8"/>
                        </w:tcBorders>
                        <w:tcMar/>
                        <w:vAlign w:val="top"/>
                      </w:tcPr>
                      <w:p w:rsidR="472FD4E9" w:rsidP="472FD4E9" w:rsidRDefault="472FD4E9" w14:paraId="71F1F177" w14:textId="7EC55E37">
                        <w:pPr>
                          <w:rPr>
                            <w:rFonts w:ascii="Calibri" w:hAnsi="Calibri" w:eastAsia="Calibri" w:cs="Calibri"/>
                            <w:sz w:val="22"/>
                            <w:szCs w:val="22"/>
                          </w:rPr>
                        </w:pPr>
                      </w:p>
                    </w:tc>
                  </w:tr>
                </w:tbl>
              </w:tc>
            </w:tr>
          </w:tbl>
          <w:p w:rsidR="00245B0C" w:rsidP="0F33C261" w:rsidRDefault="00245B0C" w14:paraId="27D440AE" w14:textId="029EB850">
            <w:pPr>
              <w:pStyle w:val="Normal"/>
            </w:pPr>
          </w:p>
          <w:p w:rsidR="00245B0C" w:rsidP="0F33C261" w:rsidRDefault="00245B0C" w14:paraId="689C2FDC" w14:textId="7BD6EDF4">
            <w:pPr>
              <w:pStyle w:val="Normal"/>
            </w:pPr>
          </w:p>
          <w:p w:rsidR="00245B0C" w:rsidP="0F33C261" w:rsidRDefault="00245B0C" w14:paraId="21572D34" w14:textId="78C6C212">
            <w:pPr>
              <w:pStyle w:val="Normal"/>
            </w:pPr>
          </w:p>
          <w:p w:rsidR="00245B0C" w:rsidP="0F33C261" w:rsidRDefault="00245B0C" w14:paraId="3573AE3D" w14:textId="3A29A45D">
            <w:pPr>
              <w:pStyle w:val="Normal"/>
            </w:pPr>
          </w:p>
        </w:tc>
        <w:tc>
          <w:tcPr>
            <w:tcW w:w="485" w:type="dxa"/>
            <w:tcMar/>
          </w:tcPr>
          <w:p w:rsidR="00245B0C" w:rsidRDefault="00245B0C" w14:paraId="31F022C4" w14:textId="295080B2">
            <w:r>
              <w:t>4</w:t>
            </w:r>
          </w:p>
        </w:tc>
      </w:tr>
      <w:tr w:rsidR="00245B0C" w:rsidTr="45BACE92" w14:paraId="25E378B9" w14:textId="77777777">
        <w:trPr>
          <w:trHeight w:val="1886"/>
        </w:trPr>
        <w:tc>
          <w:tcPr>
            <w:tcW w:w="715" w:type="dxa"/>
            <w:tcMar/>
          </w:tcPr>
          <w:p w:rsidR="00245B0C" w:rsidRDefault="00245B0C" w14:paraId="1A8E3E06" w14:textId="59AD9142">
            <w:r>
              <w:t>4</w:t>
            </w:r>
          </w:p>
        </w:tc>
        <w:tc>
          <w:tcPr>
            <w:tcW w:w="725" w:type="dxa"/>
            <w:tcMar/>
          </w:tcPr>
          <w:p w:rsidR="00245B0C" w:rsidRDefault="00245B0C" w14:paraId="5DEE30F6" w14:textId="0745EC0B">
            <w:r>
              <w:t>GNS, GSP</w:t>
            </w:r>
          </w:p>
        </w:tc>
        <w:tc>
          <w:tcPr>
            <w:tcW w:w="8970" w:type="dxa"/>
            <w:tcMar/>
          </w:tcPr>
          <w:p w:rsidR="00245B0C" w:rsidP="2B170E38" w:rsidRDefault="00245B0C" w14:paraId="1DE0A6BD" w14:textId="1416B64E">
            <w:pPr>
              <w:jc w:val="both"/>
            </w:pP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Write a function </w:t>
            </w:r>
            <w:r w:rsidRPr="2B170E38" w:rsidR="2931D964">
              <w:rPr>
                <w:rFonts w:ascii="Times New Roman" w:hAnsi="Times New Roman" w:eastAsia="Times New Roman" w:cs="Times New Roman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>struct node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* </w:t>
            </w:r>
            <w:proofErr w:type="spellStart"/>
            <w:r w:rsidRPr="2B170E38" w:rsidR="2931D964">
              <w:rPr>
                <w:rFonts w:ascii="Times New Roman" w:hAnsi="Times New Roman" w:eastAsia="Times New Roman" w:cs="Times New Roman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>insert_order</w:t>
            </w:r>
            <w:proofErr w:type="spellEnd"/>
            <w:r w:rsidRPr="2B170E38" w:rsidR="2931D964">
              <w:rPr>
                <w:rFonts w:ascii="Times New Roman" w:hAnsi="Times New Roman" w:eastAsia="Times New Roman" w:cs="Times New Roman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 (struct node *first,  int </w:t>
            </w:r>
            <w:proofErr w:type="spellStart"/>
            <w:r w:rsidRPr="2B170E38" w:rsidR="2931D964">
              <w:rPr>
                <w:rFonts w:ascii="Times New Roman" w:hAnsi="Times New Roman" w:eastAsia="Times New Roman" w:cs="Times New Roman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>reg_no</w:t>
            </w:r>
            <w:proofErr w:type="spellEnd"/>
            <w:r w:rsidRPr="2B170E38" w:rsidR="2931D964">
              <w:rPr>
                <w:rFonts w:ascii="Times New Roman" w:hAnsi="Times New Roman" w:eastAsia="Times New Roman" w:cs="Times New Roman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 ) 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which inserts a new node int</w:t>
            </w:r>
            <w:r w:rsidRPr="2B170E38" w:rsidR="5B5D04D8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o 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a circular singly linked list without header </w:t>
            </w:r>
            <w:proofErr w:type="gramStart"/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node(</w:t>
            </w:r>
            <w:proofErr w:type="gramEnd"/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list may be initially empty) in the ascending order of the registration number and returns the new list. The node 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ure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of the linked list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is as given below:</w:t>
            </w:r>
          </w:p>
          <w:p w:rsidR="00245B0C" w:rsidP="2B170E38" w:rsidRDefault="00245B0C" w14:paraId="50F02093" w14:textId="7D53BC22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 node {</w:t>
            </w:r>
          </w:p>
          <w:p w:rsidR="00245B0C" w:rsidP="2B170E38" w:rsidRDefault="00245B0C" w14:paraId="0FE5FB71" w14:textId="76B941A5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int registration;</w:t>
            </w:r>
          </w:p>
          <w:p w:rsidR="00245B0C" w:rsidP="2B170E38" w:rsidRDefault="00245B0C" w14:paraId="409AF7EE" w14:textId="13D8661E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struct node* next;</w:t>
            </w:r>
          </w:p>
          <w:p w:rsidR="00245B0C" w:rsidP="2B170E38" w:rsidRDefault="00245B0C" w14:paraId="44F1C7E3" w14:textId="6F36EB52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};</w:t>
            </w:r>
          </w:p>
          <w:p w:rsidR="00245B0C" w:rsidP="2B170E38" w:rsidRDefault="00245B0C" w14:paraId="3A948B3E" w14:textId="5D48CC27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cheme:</w:t>
            </w:r>
          </w:p>
          <w:p w:rsidR="00245B0C" w:rsidP="2B170E38" w:rsidRDefault="00245B0C" w14:paraId="03DED1ED" w14:textId="1A45ECB4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</w:t>
            </w:r>
          </w:p>
          <w:p w:rsidR="00245B0C" w:rsidP="2B170E38" w:rsidRDefault="00245B0C" w14:paraId="27A628DB" w14:textId="66BD539C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 node *insert_order(struct node *first, int reg_no)</w:t>
            </w:r>
          </w:p>
          <w:p w:rsidR="00245B0C" w:rsidP="2B170E38" w:rsidRDefault="00245B0C" w14:paraId="51D0516D" w14:textId="74FC07AA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{</w:t>
            </w:r>
          </w:p>
          <w:p w:rsidR="00245B0C" w:rsidP="2B170E38" w:rsidRDefault="00245B0C" w14:paraId="0AD4FCFB" w14:textId="183EE2A2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struct node *n=(struct node *)malloc(sizeof(struct node));</w:t>
            </w:r>
          </w:p>
          <w:p w:rsidR="00245B0C" w:rsidP="2B170E38" w:rsidRDefault="00245B0C" w14:paraId="39B95EF4" w14:textId="0C4482C7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n-&gt;reg_no=reg_no;</w:t>
            </w:r>
          </w:p>
          <w:p w:rsidR="00245B0C" w:rsidP="2B170E38" w:rsidRDefault="00245B0C" w14:paraId="72BA095A" w14:textId="0419F71E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n-&gt;next=NULL;</w:t>
            </w:r>
          </w:p>
          <w:p w:rsidR="00245B0C" w:rsidP="2B170E38" w:rsidRDefault="00245B0C" w14:paraId="29659444" w14:textId="6D091433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if(first==NULL){n-&gt;next=n;return n;}</w:t>
            </w:r>
          </w:p>
          <w:p w:rsidR="00245B0C" w:rsidP="2B170E38" w:rsidRDefault="00245B0C" w14:paraId="10500C12" w14:textId="1683F53B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if(reg_no&lt;=first-&gt;reg_no)</w:t>
            </w:r>
          </w:p>
          <w:p w:rsidR="00245B0C" w:rsidP="2B170E38" w:rsidRDefault="00245B0C" w14:paraId="20219BB8" w14:textId="7812517B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{   struct node *l=first;</w:t>
            </w:r>
          </w:p>
          <w:p w:rsidR="00245B0C" w:rsidP="2B170E38" w:rsidRDefault="00245B0C" w14:paraId="56CE35BA" w14:textId="19F1261F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while(l-&gt;next!=first)</w:t>
            </w:r>
          </w:p>
          <w:p w:rsidR="00245B0C" w:rsidP="2B170E38" w:rsidRDefault="00245B0C" w14:paraId="3C9A3AA4" w14:textId="38F44432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  l=l-&gt;next;</w:t>
            </w:r>
          </w:p>
          <w:p w:rsidR="00245B0C" w:rsidP="2B170E38" w:rsidRDefault="00245B0C" w14:paraId="3A3A802F" w14:textId="6B1D43C8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n-&gt;next=first;</w:t>
            </w:r>
          </w:p>
          <w:p w:rsidR="00245B0C" w:rsidP="2B170E38" w:rsidRDefault="00245B0C" w14:paraId="3CD83892" w14:textId="0FEAD563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l-&gt;next=n;</w:t>
            </w:r>
          </w:p>
          <w:p w:rsidR="00245B0C" w:rsidP="2B170E38" w:rsidRDefault="00245B0C" w14:paraId="14E29E72" w14:textId="23A9E5E5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return n;}</w:t>
            </w:r>
          </w:p>
          <w:p w:rsidR="00245B0C" w:rsidP="2B170E38" w:rsidRDefault="00245B0C" w14:paraId="5BDF593A" w14:textId="674E624D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struct node *prev=NULL, *cur=first;</w:t>
            </w:r>
          </w:p>
          <w:p w:rsidR="00245B0C" w:rsidP="2B170E38" w:rsidRDefault="00245B0C" w14:paraId="7401C54E" w14:textId="0F264692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while(cur-&gt;next!=first &amp;&amp; reg_no&gt;cur-&gt;reg_no)</w:t>
            </w:r>
          </w:p>
          <w:p w:rsidR="00245B0C" w:rsidP="2B170E38" w:rsidRDefault="00245B0C" w14:paraId="3272ED38" w14:textId="57AC381F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{</w:t>
            </w:r>
          </w:p>
          <w:p w:rsidR="00245B0C" w:rsidP="2B170E38" w:rsidRDefault="00245B0C" w14:paraId="7A22E22B" w14:textId="1F81802B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prev=cur;</w:t>
            </w:r>
          </w:p>
          <w:p w:rsidR="00245B0C" w:rsidP="2B170E38" w:rsidRDefault="00245B0C" w14:paraId="44405A30" w14:textId="4B163276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cur=cur-&gt;next;</w:t>
            </w:r>
          </w:p>
          <w:p w:rsidR="00245B0C" w:rsidP="2B170E38" w:rsidRDefault="00245B0C" w14:paraId="41840CC6" w14:textId="19C16145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}</w:t>
            </w:r>
          </w:p>
          <w:p w:rsidR="00245B0C" w:rsidP="2B170E38" w:rsidRDefault="00245B0C" w14:paraId="5B01001D" w14:textId="15F4BEEE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if(reg_no&gt;cur-&gt;reg_no)</w:t>
            </w:r>
          </w:p>
          <w:p w:rsidR="00245B0C" w:rsidP="2B170E38" w:rsidRDefault="00245B0C" w14:paraId="0E433F47" w14:textId="49357F87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{ cur-&gt;next=n;</w:t>
            </w:r>
          </w:p>
          <w:p w:rsidR="00245B0C" w:rsidP="2B170E38" w:rsidRDefault="00245B0C" w14:paraId="1D301A5D" w14:textId="7D967F11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n-&gt;next=first;</w:t>
            </w:r>
          </w:p>
          <w:p w:rsidR="00245B0C" w:rsidP="2B170E38" w:rsidRDefault="00245B0C" w14:paraId="63F261AB" w14:textId="0B72E90A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}</w:t>
            </w:r>
          </w:p>
          <w:p w:rsidR="00245B0C" w:rsidP="2B170E38" w:rsidRDefault="00245B0C" w14:paraId="18DC1936" w14:textId="1CD692B0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else {prev-&gt;next=n;</w:t>
            </w:r>
          </w:p>
          <w:p w:rsidR="00245B0C" w:rsidP="2B170E38" w:rsidRDefault="00245B0C" w14:paraId="6BDACDCB" w14:textId="69723A5F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n-&gt;next=cur;}</w:t>
            </w:r>
          </w:p>
          <w:p w:rsidR="00245B0C" w:rsidP="2B170E38" w:rsidRDefault="00245B0C" w14:paraId="191B155E" w14:textId="5CD1A0C7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return first;</w:t>
            </w:r>
          </w:p>
          <w:p w:rsidR="00245B0C" w:rsidP="2B170E38" w:rsidRDefault="00245B0C" w14:paraId="55E2FE0A" w14:textId="558DF6B2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}</w:t>
            </w:r>
          </w:p>
          <w:p w:rsidR="00245B0C" w:rsidP="2B170E38" w:rsidRDefault="00245B0C" w14:paraId="332F5DC4" w14:textId="37691548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</w:t>
            </w:r>
          </w:p>
          <w:p w:rsidR="00245B0C" w:rsidP="2B170E38" w:rsidRDefault="00245B0C" w14:paraId="3C71378B" w14:textId="350B2B43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(</w:t>
            </w:r>
          </w:p>
          <w:p w:rsidR="00245B0C" w:rsidP="2B170E38" w:rsidRDefault="00245B0C" w14:paraId="4618A7DD" w14:textId="0777068B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Allocating memory  </w:t>
            </w:r>
            <w:r w:rsidRPr="2B170E38" w:rsidR="2931D96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 M</w:t>
            </w:r>
          </w:p>
          <w:p w:rsidR="00245B0C" w:rsidP="2B170E38" w:rsidRDefault="00245B0C" w14:paraId="63AED409" w14:textId="20005EED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Initialization ,checking for empty condition and make the node circular </w:t>
            </w:r>
            <w:r w:rsidRPr="2B170E38" w:rsidR="2931D96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0.5  M</w:t>
            </w:r>
          </w:p>
          <w:p w:rsidR="00245B0C" w:rsidP="2B170E38" w:rsidRDefault="00245B0C" w14:paraId="5C3E8223" w14:textId="08DCD45B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Checking for key value less than first node key value and connecting it </w:t>
            </w:r>
            <w:r w:rsidRPr="2B170E38" w:rsidR="2931D96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1 M</w:t>
            </w:r>
          </w:p>
          <w:p w:rsidR="00245B0C" w:rsidP="2B170E38" w:rsidRDefault="00245B0C" w14:paraId="16EF8414" w14:textId="62E995C7">
            <w:pPr/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Traversing and connecting the node </w:t>
            </w:r>
            <w:r w:rsidRPr="2B170E38" w:rsidR="2931D964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931D964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1 M)</w:t>
            </w:r>
          </w:p>
          <w:p w:rsidR="00245B0C" w:rsidP="55B56226" w:rsidRDefault="00245B0C" w14:paraId="15D943D5" w14:textId="3BF7CB73">
            <w:pPr>
              <w:pStyle w:val="Normal"/>
            </w:pPr>
          </w:p>
        </w:tc>
        <w:tc>
          <w:tcPr>
            <w:tcW w:w="485" w:type="dxa"/>
            <w:tcMar/>
          </w:tcPr>
          <w:p w:rsidR="00245B0C" w:rsidRDefault="00245B0C" w14:paraId="4B0BFC86" w14:textId="10660635">
            <w:r>
              <w:t>3</w:t>
            </w:r>
          </w:p>
        </w:tc>
      </w:tr>
      <w:tr w:rsidR="00245B0C" w:rsidTr="45BACE92" w14:paraId="40BDC861" w14:textId="77777777">
        <w:trPr>
          <w:trHeight w:val="1781"/>
        </w:trPr>
        <w:tc>
          <w:tcPr>
            <w:tcW w:w="715" w:type="dxa"/>
            <w:tcMar/>
          </w:tcPr>
          <w:p w:rsidR="00245B0C" w:rsidRDefault="00245B0C" w14:paraId="229B1518" w14:textId="48EBA5B4">
            <w:r>
              <w:t>5</w:t>
            </w:r>
          </w:p>
        </w:tc>
        <w:tc>
          <w:tcPr>
            <w:tcW w:w="725" w:type="dxa"/>
            <w:tcMar/>
          </w:tcPr>
          <w:p w:rsidR="00245B0C" w:rsidRDefault="00245B0C" w14:paraId="328502ED" w14:textId="2F0F709B">
            <w:r>
              <w:t>GNS, GSP</w:t>
            </w:r>
          </w:p>
        </w:tc>
        <w:tc>
          <w:tcPr>
            <w:tcW w:w="8970" w:type="dxa"/>
            <w:tcMar/>
          </w:tcPr>
          <w:p w:rsidR="00245B0C" w:rsidP="2B170E38" w:rsidRDefault="00245B0C" w14:paraId="18F44113" w14:textId="256B815D">
            <w:pPr>
              <w:jc w:val="both"/>
            </w:pP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Given a circular singly linked list without header node consisting of nodes in the ascending order of registration number, write a function </w:t>
            </w:r>
            <w:r w:rsidRPr="2B170E38" w:rsidR="21A713C5">
              <w:rPr>
                <w:rFonts w:ascii="Times New Roman" w:hAnsi="Times New Roman" w:eastAsia="Times New Roman" w:cs="Times New Roman"/>
                <w:b w:val="1"/>
                <w:bCs w:val="1"/>
                <w:i w:val="1"/>
                <w:iCs w:val="1"/>
                <w:noProof w:val="0"/>
                <w:sz w:val="24"/>
                <w:szCs w:val="24"/>
                <w:lang w:val="en-US"/>
              </w:rPr>
              <w:t xml:space="preserve">void Remove_Duplicates( struct node *first )  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which deletes the nodes with duplicate registration numbers, retaining the first occurrence in the list. </w:t>
            </w:r>
          </w:p>
          <w:p w:rsidR="00245B0C" w:rsidP="2B170E38" w:rsidRDefault="00245B0C" w14:paraId="7EA942CB" w14:textId="2536D80D">
            <w:pPr>
              <w:jc w:val="both"/>
            </w:pP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The node 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ure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of the linked list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is as given below:</w:t>
            </w:r>
          </w:p>
          <w:p w:rsidR="00245B0C" w:rsidP="2B170E38" w:rsidRDefault="00245B0C" w14:paraId="5FE4F02A" w14:textId="2A230DD6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</w:t>
            </w:r>
          </w:p>
          <w:p w:rsidR="00245B0C" w:rsidP="2B170E38" w:rsidRDefault="00245B0C" w14:paraId="5207C44B" w14:textId="520B1A3E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struct node {</w:t>
            </w:r>
          </w:p>
          <w:p w:rsidR="00245B0C" w:rsidP="2B170E38" w:rsidRDefault="00245B0C" w14:paraId="089AD5FC" w14:textId="04D04581">
            <w:pPr>
              <w:jc w:val="both"/>
            </w:pPr>
            <w:r w:rsidRPr="2B170E38" w:rsidR="21A713C5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int registration;</w:t>
            </w:r>
          </w:p>
          <w:p w:rsidR="00245B0C" w:rsidP="2B170E38" w:rsidRDefault="00245B0C" w14:paraId="1DD969AF" w14:textId="13E25201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 xml:space="preserve">      struct node* next;</w:t>
            </w:r>
          </w:p>
          <w:p w:rsidR="00245B0C" w:rsidP="2B170E38" w:rsidRDefault="00245B0C" w14:paraId="134A6E1D" w14:textId="7FC36D4D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color w:val="000000" w:themeColor="text1" w:themeTint="FF" w:themeShade="FF"/>
                <w:sz w:val="24"/>
                <w:szCs w:val="24"/>
                <w:lang w:val="en-US"/>
              </w:rPr>
              <w:t>};</w:t>
            </w:r>
          </w:p>
          <w:p w:rsidR="00245B0C" w:rsidP="2B170E38" w:rsidRDefault="00245B0C" w14:paraId="7C20B1E6" w14:textId="77E0F260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2B170E38" w:rsidRDefault="00245B0C" w14:paraId="4B65FA77" w14:textId="1D07AAD2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Scheme:</w:t>
            </w:r>
            <w:r>
              <w:br/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void Remove_Duplicates(struct node *first)</w:t>
            </w:r>
          </w:p>
          <w:p w:rsidR="00245B0C" w:rsidP="2B170E38" w:rsidRDefault="00245B0C" w14:paraId="60EFA475" w14:textId="01816505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{</w:t>
            </w:r>
          </w:p>
          <w:p w:rsidR="00245B0C" w:rsidP="2B170E38" w:rsidRDefault="00245B0C" w14:paraId="5264B5D5" w14:textId="7C99ADD4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if (first == NULL)</w:t>
            </w:r>
          </w:p>
          <w:p w:rsidR="00245B0C" w:rsidP="2B170E38" w:rsidRDefault="00245B0C" w14:paraId="436B4553" w14:textId="36B00396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return;</w:t>
            </w:r>
          </w:p>
          <w:p w:rsidR="00245B0C" w:rsidP="2B170E38" w:rsidRDefault="00245B0C" w14:paraId="741BFDFD" w14:textId="7A1B35F4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if(first-&gt;next==first){ free(first); return NULL;}</w:t>
            </w:r>
          </w:p>
          <w:p w:rsidR="00245B0C" w:rsidP="2B170E38" w:rsidRDefault="00245B0C" w14:paraId="36DF5E40" w14:textId="35AEF09D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struct node *current = first,*next_next;</w:t>
            </w:r>
          </w:p>
          <w:p w:rsidR="00245B0C" w:rsidP="2B170E38" w:rsidRDefault="00245B0C" w14:paraId="16159234" w14:textId="479739DB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2B170E38" w:rsidRDefault="00245B0C" w14:paraId="6AB6AA02" w14:textId="7B8D29CD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/* Traverse the list till last struct node */</w:t>
            </w:r>
          </w:p>
          <w:p w:rsidR="00245B0C" w:rsidP="2B170E38" w:rsidRDefault="00245B0C" w14:paraId="30E8AD05" w14:textId="25CC3189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while (current-&gt;next !=first)</w:t>
            </w:r>
          </w:p>
          <w:p w:rsidR="00245B0C" w:rsidP="2B170E38" w:rsidRDefault="00245B0C" w14:paraId="246FF649" w14:textId="626DEDF3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{</w:t>
            </w:r>
          </w:p>
          <w:p w:rsidR="00245B0C" w:rsidP="2B170E38" w:rsidRDefault="00245B0C" w14:paraId="7A288A74" w14:textId="696DB636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/* Compare current struct node with next struct node */</w:t>
            </w:r>
          </w:p>
          <w:p w:rsidR="00245B0C" w:rsidP="2B170E38" w:rsidRDefault="00245B0C" w14:paraId="4A3C2336" w14:textId="60915EA3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if (current-&gt;reg_no == current-&gt;next-&gt;reg_no)</w:t>
            </w:r>
          </w:p>
          <w:p w:rsidR="00245B0C" w:rsidP="2B170E38" w:rsidRDefault="00245B0C" w14:paraId="01BC2CEE" w14:textId="7B827C38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{</w:t>
            </w:r>
          </w:p>
          <w:p w:rsidR="00245B0C" w:rsidP="2B170E38" w:rsidRDefault="00245B0C" w14:paraId="4A14F2AE" w14:textId="021B2042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 /* The sequence of steps is important*/</w:t>
            </w:r>
          </w:p>
          <w:p w:rsidR="00245B0C" w:rsidP="2B170E38" w:rsidRDefault="00245B0C" w14:paraId="58745D00" w14:textId="1458A263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 next_next = current-&gt;next-&gt;next;</w:t>
            </w:r>
          </w:p>
          <w:p w:rsidR="00245B0C" w:rsidP="2B170E38" w:rsidRDefault="00245B0C" w14:paraId="088F62CD" w14:textId="6FFB4599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 free(current-&gt;next);</w:t>
            </w:r>
          </w:p>
          <w:p w:rsidR="00245B0C" w:rsidP="2B170E38" w:rsidRDefault="00245B0C" w14:paraId="1129C26A" w14:textId="4AEB1342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 current-&gt;next = next_next;</w:t>
            </w:r>
          </w:p>
          <w:p w:rsidR="00245B0C" w:rsidP="2B170E38" w:rsidRDefault="00245B0C" w14:paraId="64592A55" w14:textId="11B52506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}</w:t>
            </w:r>
          </w:p>
          <w:p w:rsidR="00245B0C" w:rsidP="2B170E38" w:rsidRDefault="00245B0C" w14:paraId="79A2479C" w14:textId="71D7C6F0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else /* This is tricky: only advance if no dreg_notion */</w:t>
            </w:r>
          </w:p>
          <w:p w:rsidR="00245B0C" w:rsidP="2B170E38" w:rsidRDefault="00245B0C" w14:paraId="386CAB82" w14:textId="0739C7C4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2B170E38" w:rsidRDefault="00245B0C" w14:paraId="6E84A598" w14:textId="0D41C884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      current = current-&gt;next;</w:t>
            </w:r>
          </w:p>
          <w:p w:rsidR="00245B0C" w:rsidP="2B170E38" w:rsidRDefault="00245B0C" w14:paraId="15489A56" w14:textId="48AD9838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</w:t>
            </w:r>
          </w:p>
          <w:p w:rsidR="00245B0C" w:rsidP="2B170E38" w:rsidRDefault="00245B0C" w14:paraId="761E519E" w14:textId="14EACDBB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}</w:t>
            </w:r>
          </w:p>
          <w:p w:rsidR="00245B0C" w:rsidP="2B170E38" w:rsidRDefault="00245B0C" w14:paraId="5D15BA86" w14:textId="77065A5A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}</w:t>
            </w:r>
          </w:p>
          <w:p w:rsidR="00245B0C" w:rsidP="2B170E38" w:rsidRDefault="00245B0C" w14:paraId="49D3F2F5" w14:textId="3DDC4529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( Initialization and return if empty </w:t>
            </w:r>
            <w:r w:rsidRPr="2B170E38" w:rsidR="21A713C5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M</w:t>
            </w:r>
          </w:p>
          <w:p w:rsidR="00245B0C" w:rsidP="2B170E38" w:rsidRDefault="00245B0C" w14:paraId="7D1D7C8D" w14:textId="04971ADA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Checking for duplicate node</w:t>
            </w:r>
            <w:r w:rsidRPr="2B170E38" w:rsidR="21A713C5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M</w:t>
            </w:r>
          </w:p>
          <w:p w:rsidR="00245B0C" w:rsidP="2B170E38" w:rsidRDefault="00245B0C" w14:paraId="0462D4A7" w14:textId="145FC851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Updating the links  if duplicates found </w:t>
            </w:r>
            <w:r w:rsidRPr="2B170E38" w:rsidR="21A713C5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>0.5 M</w:t>
            </w:r>
          </w:p>
          <w:p w:rsidR="00245B0C" w:rsidP="2B170E38" w:rsidRDefault="00245B0C" w14:paraId="36975E00" w14:textId="6637F915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Remove the node with duplicate key</w:t>
            </w:r>
            <w:r w:rsidRPr="2B170E38" w:rsidR="21A713C5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M</w:t>
            </w:r>
          </w:p>
          <w:p w:rsidR="00245B0C" w:rsidP="2B170E38" w:rsidRDefault="00245B0C" w14:paraId="5A7BE0DB" w14:textId="24CC891F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Update the pointer to go the next node</w:t>
            </w:r>
            <w:r w:rsidRPr="2B170E38" w:rsidR="21A713C5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 M</w:t>
            </w:r>
          </w:p>
          <w:p w:rsidR="00245B0C" w:rsidP="2B170E38" w:rsidRDefault="00245B0C" w14:paraId="0DC09E0A" w14:textId="3AB3F9F8">
            <w:pPr/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   Update the pointe if no duplicate(s) found</w:t>
            </w:r>
            <w:r w:rsidRPr="2B170E38" w:rsidR="21A713C5">
              <w:rPr>
                <w:rFonts w:ascii="Wingdings" w:hAnsi="Wingdings" w:eastAsia="Wingdings" w:cs="Wingdings"/>
                <w:noProof w:val="0"/>
                <w:sz w:val="24"/>
                <w:szCs w:val="24"/>
                <w:lang w:val="en-US"/>
              </w:rPr>
              <w:t>à</w:t>
            </w:r>
            <w:r w:rsidRPr="2B170E38" w:rsidR="21A713C5">
              <w:rPr>
                <w:rFonts w:ascii="Times New Roman" w:hAnsi="Times New Roman" w:eastAsia="Times New Roman" w:cs="Times New Roman"/>
                <w:noProof w:val="0"/>
                <w:sz w:val="24"/>
                <w:szCs w:val="24"/>
                <w:lang w:val="en-US"/>
              </w:rPr>
              <w:t xml:space="preserve"> 0.5M)</w:t>
            </w:r>
          </w:p>
          <w:p w:rsidR="00245B0C" w:rsidP="55B56226" w:rsidRDefault="00245B0C" w14:paraId="33CE0355" w14:textId="45E58A0A">
            <w:pPr>
              <w:pStyle w:val="Normal"/>
            </w:pPr>
          </w:p>
        </w:tc>
        <w:tc>
          <w:tcPr>
            <w:tcW w:w="485" w:type="dxa"/>
            <w:tcMar/>
          </w:tcPr>
          <w:p w:rsidR="00245B0C" w:rsidRDefault="00245B0C" w14:paraId="0162A76E" w14:textId="3508D50E">
            <w:r>
              <w:t>3</w:t>
            </w:r>
          </w:p>
        </w:tc>
      </w:tr>
      <w:tr w:rsidR="00245B0C" w:rsidTr="45BACE92" w14:paraId="345C0C27" w14:textId="77777777">
        <w:trPr>
          <w:trHeight w:val="1781"/>
        </w:trPr>
        <w:tc>
          <w:tcPr>
            <w:tcW w:w="715" w:type="dxa"/>
            <w:tcMar/>
          </w:tcPr>
          <w:p w:rsidR="00245B0C" w:rsidRDefault="00245B0C" w14:paraId="1BFB7971" w14:textId="78A03766">
            <w:r>
              <w:t>6</w:t>
            </w:r>
          </w:p>
        </w:tc>
        <w:tc>
          <w:tcPr>
            <w:tcW w:w="725" w:type="dxa"/>
            <w:tcMar/>
          </w:tcPr>
          <w:p w:rsidR="00245B0C" w:rsidP="56FC015C" w:rsidRDefault="00245B0C" w14:paraId="196EB041" w14:textId="35316AD0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</w:pPr>
            <w:r w:rsidR="13B2D51A">
              <w:rPr/>
              <w:t>GSP</w:t>
            </w:r>
          </w:p>
        </w:tc>
        <w:tc>
          <w:tcPr>
            <w:tcW w:w="8970" w:type="dxa"/>
            <w:tcMar/>
          </w:tcPr>
          <w:p w:rsidR="1C389F49" w:rsidP="0D801711" w:rsidRDefault="1C389F49" w14:paraId="4746E5BB" w14:textId="6AB0CC0D">
            <w:pPr>
              <w:spacing w:line="257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0D801711" w:rsidR="1C389F4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Given two </w:t>
            </w:r>
            <w:r w:rsidRPr="0D801711" w:rsidR="1C389F4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oubly Linked Lists</w:t>
            </w:r>
            <w:r w:rsidRPr="0D801711" w:rsidR="1C389F4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0D801711" w:rsidR="1C389F4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with header node </w:t>
            </w:r>
            <w:r w:rsidRPr="0D801711" w:rsidR="1C389F4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representing long binary numbers, write a function </w:t>
            </w:r>
            <w:r w:rsidRPr="0D801711" w:rsidR="1C389F4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 ()</w:t>
            </w:r>
            <w:r w:rsidRPr="0D801711" w:rsidR="344D92D1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0D801711" w:rsidR="1C389F4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to add the two binary numbers and return a </w:t>
            </w:r>
            <w:r w:rsidRPr="0D801711" w:rsidR="1C389F4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oubly Linked List with header node</w:t>
            </w:r>
            <w:r w:rsidRPr="0D801711" w:rsidR="1C389F49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representing the sum. The prototype of the Add function is as follows:</w:t>
            </w:r>
          </w:p>
          <w:p w:rsidR="1C389F49" w:rsidP="0D801711" w:rsidRDefault="1C389F49" w14:paraId="3B0D9C35" w14:textId="5980A6B5">
            <w:pPr>
              <w:spacing w:line="257" w:lineRule="auto"/>
              <w:jc w:val="center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GB"/>
              </w:rPr>
            </w:pPr>
            <w:r w:rsidRPr="0D801711" w:rsidR="1C389F49">
              <w:rPr>
                <w:rFonts w:ascii="Calibri" w:hAnsi="Calibri" w:eastAsia="Calibri" w:cs="Calibri"/>
                <w:b w:val="1"/>
                <w:bCs w:val="1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odeptr Add(Nodeptr A, Nodeptr B);</w:t>
            </w:r>
          </w:p>
          <w:p w:rsidR="0D801711" w:rsidP="0D801711" w:rsidRDefault="0D801711" w14:paraId="19E1902F" w14:textId="6E537968">
            <w:pPr>
              <w:spacing w:line="257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0D801711" w:rsidP="0D801711" w:rsidRDefault="0D801711" w14:paraId="11C30AD8" w14:textId="03A90C0E">
            <w:pPr>
              <w:spacing w:line="257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57FFAE3A" w:rsidP="45BACE92" w:rsidRDefault="57FFAE3A" w14:paraId="0AF2B288" w14:textId="6C3C2E94">
            <w:pPr>
              <w:spacing w:line="257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5BACE92" w:rsidR="57FFAE3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cheme:</w:t>
            </w:r>
          </w:p>
          <w:p w:rsidR="57FFAE3A" w:rsidP="45BACE92" w:rsidRDefault="57FFAE3A" w14:paraId="1119A664" w14:textId="159FFD81">
            <w:pPr>
              <w:spacing w:line="257" w:lineRule="auto"/>
              <w:jc w:val="both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5BACE92" w:rsidR="57FFAE3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itialization: 0.5M</w:t>
            </w:r>
          </w:p>
          <w:p w:rsidR="57FFAE3A" w:rsidP="45BACE92" w:rsidRDefault="57FFAE3A" w14:paraId="42B95567" w14:textId="0491E1D7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5BACE92" w:rsidR="57FFAE3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ing corresponding bits with carry: 1.5M</w:t>
            </w:r>
          </w:p>
          <w:p w:rsidR="57FFAE3A" w:rsidP="45BACE92" w:rsidRDefault="57FFAE3A" w14:paraId="75769C3F" w14:textId="108C4648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5BACE92" w:rsidR="57FFAE3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ing carry to remaining bits of bigger number: 1M</w:t>
            </w:r>
          </w:p>
          <w:p w:rsidR="57FFAE3A" w:rsidP="45BACE92" w:rsidRDefault="57FFAE3A" w14:paraId="0DFB8500" w14:textId="483F175E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5BACE92" w:rsidR="57FFAE3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sert the last carry, if present: 0.5 M</w:t>
            </w:r>
          </w:p>
          <w:p w:rsidR="57FFAE3A" w:rsidP="45BACE92" w:rsidRDefault="57FFAE3A" w14:paraId="7DED6F50" w14:textId="3CF510FE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45BACE92" w:rsidR="57FFAE3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turn: 0.5M</w:t>
            </w:r>
          </w:p>
          <w:p w:rsidR="57FFAE3A" w:rsidP="45BACE92" w:rsidRDefault="57FFAE3A" w14:paraId="4BCCA2CE" w14:textId="6D909FEF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</w:pPr>
            <w:r w:rsidRPr="45BACE92" w:rsidR="57FFAE3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GB"/>
              </w:rPr>
              <w:t>Decimal Number Addition – out of 2</w:t>
            </w:r>
          </w:p>
          <w:p w:rsidR="57FFAE3A" w:rsidP="45BACE92" w:rsidRDefault="57FFAE3A" w14:paraId="66E11E5B" w14:textId="378224D3">
            <w:pPr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US"/>
              </w:rPr>
            </w:pPr>
            <w:r w:rsidRPr="45BACE92" w:rsidR="57FFAE3A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2"/>
                <w:szCs w:val="22"/>
                <w:lang w:val="en-GB"/>
              </w:rPr>
              <w:t>Implemented other than specified data structures– out of 2</w:t>
            </w:r>
          </w:p>
          <w:p w:rsidR="45BACE92" w:rsidP="45BACE92" w:rsidRDefault="45BACE92" w14:paraId="028F3E96" w14:textId="21E8291A">
            <w:pPr>
              <w:pStyle w:val="Normal"/>
              <w:spacing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</w:p>
          <w:p w:rsidR="00245B0C" w:rsidP="5EE0F6BE" w:rsidRDefault="00245B0C" w14:paraId="466C7D0A" w14:textId="09E1C7C4">
            <w:pPr>
              <w:pStyle w:val="Normal"/>
              <w:spacing w:line="257" w:lineRule="auto"/>
              <w:jc w:val="both"/>
              <w:rPr>
                <w:rFonts w:ascii="Calibri" w:hAnsi="Calibri" w:eastAsia="Calibri" w:cs="Calibri"/>
                <w:noProof w:val="0"/>
                <w:sz w:val="22"/>
                <w:szCs w:val="22"/>
                <w:lang w:val="en-US"/>
              </w:rPr>
            </w:pPr>
          </w:p>
        </w:tc>
        <w:tc>
          <w:tcPr>
            <w:tcW w:w="485" w:type="dxa"/>
            <w:tcMar/>
          </w:tcPr>
          <w:p w:rsidR="00245B0C" w:rsidRDefault="00245B0C" w14:paraId="4B05B0CA" w14:textId="2EE23D99">
            <w:r>
              <w:t>4</w:t>
            </w:r>
          </w:p>
        </w:tc>
      </w:tr>
    </w:tbl>
    <w:p w:rsidR="00245B0C" w:rsidRDefault="00245B0C" w14:paraId="1EE79320" w14:textId="77777777"/>
    <w:sectPr w:rsidR="00245B0C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lowerRoman"/>
      <w:lvlText w:val="%1."/>
      <w:lvlJc w:val="righ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0">
    <w:multiLevelType xmlns:w="http://schemas.openxmlformats.org/wordprocessingml/2006/main" w:val="hybridMultilevel"/>
    <w:lvl xmlns:w="http://schemas.openxmlformats.org/wordprocessingml/2006/main" w:ilvl="0">
      <w:start w:val="1"/>
      <w:numFmt w:val="lowerLetter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sLAwtjQzMzQzNzBR0lEKTi0uzszPAykwrAUAOoeBjSwAAAA="/>
  </w:docVars>
  <w:rsids>
    <w:rsidRoot w:val="00245B0C"/>
    <w:rsid w:val="00245B0C"/>
    <w:rsid w:val="00BE5274"/>
    <w:rsid w:val="00C36B90"/>
    <w:rsid w:val="02EB38C8"/>
    <w:rsid w:val="03D934CB"/>
    <w:rsid w:val="0784DEDB"/>
    <w:rsid w:val="09A31D8D"/>
    <w:rsid w:val="0D801711"/>
    <w:rsid w:val="0F33C261"/>
    <w:rsid w:val="0F7377B6"/>
    <w:rsid w:val="11135C6F"/>
    <w:rsid w:val="112C22F5"/>
    <w:rsid w:val="13B2D51A"/>
    <w:rsid w:val="14E4D54F"/>
    <w:rsid w:val="17A6B1D0"/>
    <w:rsid w:val="192ED6A8"/>
    <w:rsid w:val="19C5E452"/>
    <w:rsid w:val="1B65C0AA"/>
    <w:rsid w:val="1C389F49"/>
    <w:rsid w:val="1DF9889D"/>
    <w:rsid w:val="207CEF34"/>
    <w:rsid w:val="21731A50"/>
    <w:rsid w:val="219E01C7"/>
    <w:rsid w:val="21A713C5"/>
    <w:rsid w:val="21AC8CA0"/>
    <w:rsid w:val="23D5CC78"/>
    <w:rsid w:val="24601F01"/>
    <w:rsid w:val="27650569"/>
    <w:rsid w:val="290A62A7"/>
    <w:rsid w:val="2931D964"/>
    <w:rsid w:val="2B170E38"/>
    <w:rsid w:val="2C37F9D8"/>
    <w:rsid w:val="2C93FF6E"/>
    <w:rsid w:val="2DE61074"/>
    <w:rsid w:val="309B6FC3"/>
    <w:rsid w:val="31A144B6"/>
    <w:rsid w:val="336257E4"/>
    <w:rsid w:val="33861B54"/>
    <w:rsid w:val="33F863BF"/>
    <w:rsid w:val="344D92D1"/>
    <w:rsid w:val="3674A449"/>
    <w:rsid w:val="367EA9B3"/>
    <w:rsid w:val="3AB33D3C"/>
    <w:rsid w:val="424B8F2E"/>
    <w:rsid w:val="42D79D4E"/>
    <w:rsid w:val="431FFB13"/>
    <w:rsid w:val="435F5351"/>
    <w:rsid w:val="45BACE92"/>
    <w:rsid w:val="4724067E"/>
    <w:rsid w:val="472FD4E9"/>
    <w:rsid w:val="526E1F37"/>
    <w:rsid w:val="55193502"/>
    <w:rsid w:val="55939F9B"/>
    <w:rsid w:val="55B56226"/>
    <w:rsid w:val="56B50563"/>
    <w:rsid w:val="56FC015C"/>
    <w:rsid w:val="572F6FFC"/>
    <w:rsid w:val="57FFAE3A"/>
    <w:rsid w:val="58897C2F"/>
    <w:rsid w:val="5B5D04D8"/>
    <w:rsid w:val="5C4E86CA"/>
    <w:rsid w:val="5C8901DE"/>
    <w:rsid w:val="5CAB58A8"/>
    <w:rsid w:val="5EE0F6BE"/>
    <w:rsid w:val="609FAFA8"/>
    <w:rsid w:val="626B2FB8"/>
    <w:rsid w:val="65941B33"/>
    <w:rsid w:val="65DC40B3"/>
    <w:rsid w:val="68167C64"/>
    <w:rsid w:val="698640FA"/>
    <w:rsid w:val="6CDD5450"/>
    <w:rsid w:val="6ED2499B"/>
    <w:rsid w:val="70B4116D"/>
    <w:rsid w:val="7256F92B"/>
    <w:rsid w:val="73D36526"/>
    <w:rsid w:val="7D603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8CCEE"/>
  <w15:chartTrackingRefBased/>
  <w15:docId w15:val="{10458D58-A3E5-4480-AC4D-8974EDD53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45B0C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3.xml"/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Relationship Id="Ra55bc142f7244d13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8C43650BB5B646A62A9A6793208C6E" ma:contentTypeVersion="2" ma:contentTypeDescription="Create a new document." ma:contentTypeScope="" ma:versionID="6293b78dd8b899e4e05fc0c74a7b363e">
  <xsd:schema xmlns:xsd="http://www.w3.org/2001/XMLSchema" xmlns:xs="http://www.w3.org/2001/XMLSchema" xmlns:p="http://schemas.microsoft.com/office/2006/metadata/properties" xmlns:ns2="9235f4b0-467f-42cf-83cc-e197add76e13" targetNamespace="http://schemas.microsoft.com/office/2006/metadata/properties" ma:root="true" ma:fieldsID="dd327a240d47326cce74f74347c5f94e" ns2:_="">
    <xsd:import namespace="9235f4b0-467f-42cf-83cc-e197add76e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35f4b0-467f-42cf-83cc-e197add76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8DE3E66-D5B9-44FB-91A1-51C35328B7D1}"/>
</file>

<file path=customXml/itemProps2.xml><?xml version="1.0" encoding="utf-8"?>
<ds:datastoreItem xmlns:ds="http://schemas.openxmlformats.org/officeDocument/2006/customXml" ds:itemID="{998FF3F6-B1AF-409C-8304-7EF6CA4769D5}"/>
</file>

<file path=customXml/itemProps3.xml><?xml version="1.0" encoding="utf-8"?>
<ds:datastoreItem xmlns:ds="http://schemas.openxmlformats.org/officeDocument/2006/customXml" ds:itemID="{DBC04869-6A2F-4B91-B4B1-7CBB0B50A63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Babu C [MAHE-MIT]</dc:creator>
  <cp:keywords/>
  <dc:description/>
  <cp:lastModifiedBy>Shiva Prasad [MAHE-MIT]</cp:lastModifiedBy>
  <cp:revision>13</cp:revision>
  <dcterms:created xsi:type="dcterms:W3CDTF">2021-12-10T05:47:00Z</dcterms:created>
  <dcterms:modified xsi:type="dcterms:W3CDTF">2022-01-06T08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8C43650BB5B646A62A9A6793208C6E</vt:lpwstr>
  </property>
</Properties>
</file>